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7526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20b7c58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43c75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f1df59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bdc688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82467e7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d44f9f2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00b5147"/>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2-22T13:47:55Z</dcterms:created>
  <dcterms:modified xsi:type="dcterms:W3CDTF">2021-12-22T13:47:55Z</dcterms:modified>
</cp:coreProperties>
</file>